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D6D63" w14:textId="77777777" w:rsidR="00891BEE" w:rsidRDefault="00D0506C">
      <w:pPr>
        <w:pStyle w:val="Title"/>
      </w:pPr>
      <w:r>
        <w:t>Appendix</w:t>
      </w:r>
    </w:p>
    <w:p w14:paraId="2BAD6D66" w14:textId="77777777" w:rsidR="00891BEE" w:rsidRDefault="00D0506C">
      <w:pPr>
        <w:pStyle w:val="SourceCode"/>
      </w:pPr>
      <w:bookmarkStart w:id="0" w:name="_GoBack"/>
      <w:bookmarkEnd w:id="0"/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IDA_Dataset+8.7.18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=dat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X__</w:t>
      </w:r>
      <w:r>
        <w:rPr>
          <w:rStyle w:val="DecValTok"/>
        </w:rPr>
        <w:t>1</w:t>
      </w:r>
      <w:r>
        <w:rPr>
          <w:rStyle w:val="NormalTok"/>
        </w:rPr>
        <w:t>,X_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2=dat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ANCER,VIRUS,PERSONDAYS,LTF))</w:t>
      </w:r>
      <w:r>
        <w:br/>
      </w:r>
      <w:r>
        <w:rPr>
          <w:rStyle w:val="NormalTok"/>
        </w:rPr>
        <w:t>dat2=dat2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sonyrs=</w:t>
      </w:r>
      <w:r>
        <w:rPr>
          <w:rStyle w:val="NormalTok"/>
        </w:rPr>
        <w:t>PERSONDAYS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rPr>
          <w:rStyle w:val="NormalTok"/>
        </w:rPr>
        <w:t>)</w:t>
      </w:r>
    </w:p>
    <w:p w14:paraId="2BAD6D67" w14:textId="77777777" w:rsidR="00891BEE" w:rsidRDefault="00D0506C">
      <w:pPr>
        <w:pStyle w:val="SourceCode"/>
      </w:pPr>
      <w:r>
        <w:rPr>
          <w:rStyle w:val="NormalTok"/>
        </w:rPr>
        <w:t>taba=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VIRUS,dat</w:t>
      </w:r>
      <w:r>
        <w:rPr>
          <w:rStyle w:val="OperatorTok"/>
        </w:rPr>
        <w:t>$</w:t>
      </w:r>
      <w:r>
        <w:rPr>
          <w:rStyle w:val="NormalTok"/>
        </w:rPr>
        <w:t>CANCER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osed"</w:t>
      </w:r>
      <w:r>
        <w:rPr>
          <w:rStyle w:val="NormalTok"/>
        </w:rPr>
        <w:t>,</w:t>
      </w:r>
      <w:r>
        <w:rPr>
          <w:rStyle w:val="StringTok"/>
        </w:rPr>
        <w:t>"Unexpos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cer"</w:t>
      </w:r>
      <w:r>
        <w:rPr>
          <w:rStyle w:val="NormalTok"/>
        </w:rPr>
        <w:t>,</w:t>
      </w:r>
      <w:r>
        <w:rPr>
          <w:rStyle w:val="StringTok"/>
        </w:rPr>
        <w:t>"No Canc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taba)=x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a)=y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taba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3"/>
        <w:gridCol w:w="925"/>
        <w:gridCol w:w="1268"/>
      </w:tblGrid>
      <w:tr w:rsidR="00891BEE" w14:paraId="2BAD6D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68" w14:textId="77777777" w:rsidR="00891BEE" w:rsidRDefault="00891B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69" w14:textId="77777777" w:rsidR="00891BEE" w:rsidRDefault="00D0506C">
            <w:pPr>
              <w:pStyle w:val="Compact"/>
              <w:jc w:val="right"/>
            </w:pPr>
            <w:r>
              <w:t>Canc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6A" w14:textId="77777777" w:rsidR="00891BEE" w:rsidRDefault="00D0506C">
            <w:pPr>
              <w:pStyle w:val="Compact"/>
              <w:jc w:val="right"/>
            </w:pPr>
            <w:r>
              <w:t>No Cancer</w:t>
            </w:r>
          </w:p>
        </w:tc>
      </w:tr>
      <w:tr w:rsidR="00891BEE" w14:paraId="2BAD6D6F" w14:textId="77777777">
        <w:tc>
          <w:tcPr>
            <w:tcW w:w="0" w:type="auto"/>
          </w:tcPr>
          <w:p w14:paraId="2BAD6D6C" w14:textId="77777777" w:rsidR="00891BEE" w:rsidRDefault="00D0506C">
            <w:pPr>
              <w:pStyle w:val="Compact"/>
            </w:pPr>
            <w:r>
              <w:t>Exposed</w:t>
            </w:r>
          </w:p>
        </w:tc>
        <w:tc>
          <w:tcPr>
            <w:tcW w:w="0" w:type="auto"/>
          </w:tcPr>
          <w:p w14:paraId="2BAD6D6D" w14:textId="77777777" w:rsidR="00891BEE" w:rsidRDefault="00D0506C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BAD6D6E" w14:textId="77777777" w:rsidR="00891BEE" w:rsidRDefault="00D0506C">
            <w:pPr>
              <w:pStyle w:val="Compact"/>
              <w:jc w:val="right"/>
            </w:pPr>
            <w:r>
              <w:t>226</w:t>
            </w:r>
          </w:p>
        </w:tc>
      </w:tr>
      <w:tr w:rsidR="00891BEE" w14:paraId="2BAD6D73" w14:textId="77777777">
        <w:tc>
          <w:tcPr>
            <w:tcW w:w="0" w:type="auto"/>
          </w:tcPr>
          <w:p w14:paraId="2BAD6D70" w14:textId="77777777" w:rsidR="00891BEE" w:rsidRDefault="00D0506C">
            <w:pPr>
              <w:pStyle w:val="Compact"/>
            </w:pPr>
            <w:r>
              <w:t>Unexposed</w:t>
            </w:r>
          </w:p>
        </w:tc>
        <w:tc>
          <w:tcPr>
            <w:tcW w:w="0" w:type="auto"/>
          </w:tcPr>
          <w:p w14:paraId="2BAD6D71" w14:textId="77777777" w:rsidR="00891BEE" w:rsidRDefault="00D0506C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2BAD6D72" w14:textId="77777777" w:rsidR="00891BEE" w:rsidRDefault="00D0506C">
            <w:pPr>
              <w:pStyle w:val="Compact"/>
              <w:jc w:val="right"/>
            </w:pPr>
            <w:r>
              <w:t>717</w:t>
            </w:r>
          </w:p>
        </w:tc>
      </w:tr>
    </w:tbl>
    <w:p w14:paraId="2BAD6D74" w14:textId="77777777" w:rsidR="00891BEE" w:rsidRDefault="00D0506C">
      <w:pPr>
        <w:pStyle w:val="SourceCode"/>
      </w:pPr>
      <w:r>
        <w:rPr>
          <w:rStyle w:val="NormalTok"/>
        </w:rPr>
        <w:t>dat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IRU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yrs=</w:t>
      </w:r>
      <w:r>
        <w:rPr>
          <w:rStyle w:val="KeywordTok"/>
        </w:rPr>
        <w:t>sum</w:t>
      </w:r>
      <w:r>
        <w:rPr>
          <w:rStyle w:val="NormalTok"/>
        </w:rPr>
        <w:t>(personyrs))</w:t>
      </w:r>
    </w:p>
    <w:p w14:paraId="2BAD6D75" w14:textId="77777777" w:rsidR="00891BEE" w:rsidRDefault="00D0506C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pyrs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2512.</w:t>
      </w:r>
    </w:p>
    <w:p w14:paraId="2BAD6D76" w14:textId="77777777" w:rsidR="00891BEE" w:rsidRDefault="00D0506C">
      <w:pPr>
        <w:pStyle w:val="SourceCode"/>
      </w:pPr>
      <w:r>
        <w:rPr>
          <w:rStyle w:val="NormalTok"/>
        </w:rPr>
        <w:t>dat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IRU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yrs=</w:t>
      </w:r>
      <w:r>
        <w:rPr>
          <w:rStyle w:val="KeywordTok"/>
        </w:rPr>
        <w:t>sum</w:t>
      </w:r>
      <w:r>
        <w:rPr>
          <w:rStyle w:val="NormalTok"/>
        </w:rPr>
        <w:t>(personyrs))</w:t>
      </w:r>
    </w:p>
    <w:p w14:paraId="2BAD6D77" w14:textId="77777777" w:rsidR="00891BEE" w:rsidRDefault="00D0506C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pyrs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7207.</w:t>
      </w:r>
    </w:p>
    <w:p w14:paraId="2BAD6D78" w14:textId="77777777" w:rsidR="00891BEE" w:rsidRDefault="00D0506C">
      <w:pPr>
        <w:pStyle w:val="SourceCode"/>
      </w:pPr>
      <w:r>
        <w:rPr>
          <w:rStyle w:val="NormalTok"/>
        </w:rPr>
        <w:t>dat3=dat2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LTF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LTF)</w:t>
      </w:r>
    </w:p>
    <w:p w14:paraId="2BAD6D79" w14:textId="77777777" w:rsidR="00891BEE" w:rsidRDefault="00D0506C">
      <w:pPr>
        <w:pStyle w:val="SourceCode"/>
      </w:pPr>
      <w:r>
        <w:rPr>
          <w:rStyle w:val="VerbatimChar"/>
        </w:rPr>
        <w:t>## [1] 947</w:t>
      </w:r>
    </w:p>
    <w:p w14:paraId="2BAD6D7A" w14:textId="77777777" w:rsidR="00891BEE" w:rsidRDefault="00D0506C">
      <w:pPr>
        <w:pStyle w:val="SourceCode"/>
      </w:pPr>
      <w:r>
        <w:rPr>
          <w:rStyle w:val="NormalTok"/>
        </w:rPr>
        <w:t>tabb=</w:t>
      </w:r>
      <w:r>
        <w:rPr>
          <w:rStyle w:val="KeywordTok"/>
        </w:rPr>
        <w:t>table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VIRUS,dat3</w:t>
      </w:r>
      <w:r>
        <w:rPr>
          <w:rStyle w:val="OperatorTok"/>
        </w:rPr>
        <w:t>$</w:t>
      </w:r>
      <w:r>
        <w:rPr>
          <w:rStyle w:val="NormalTok"/>
        </w:rPr>
        <w:t>CANCER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tabb)=x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tabb)=y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tab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3"/>
        <w:gridCol w:w="925"/>
        <w:gridCol w:w="1268"/>
      </w:tblGrid>
      <w:tr w:rsidR="00891BEE" w14:paraId="2BAD6D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7B" w14:textId="77777777" w:rsidR="00891BEE" w:rsidRDefault="00891BE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7C" w14:textId="77777777" w:rsidR="00891BEE" w:rsidRDefault="00D0506C">
            <w:pPr>
              <w:pStyle w:val="Compact"/>
              <w:jc w:val="right"/>
            </w:pPr>
            <w:r>
              <w:t>Canc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D6D7D" w14:textId="77777777" w:rsidR="00891BEE" w:rsidRDefault="00D0506C">
            <w:pPr>
              <w:pStyle w:val="Compact"/>
              <w:jc w:val="right"/>
            </w:pPr>
            <w:r>
              <w:t>No Cancer</w:t>
            </w:r>
          </w:p>
        </w:tc>
      </w:tr>
      <w:tr w:rsidR="00891BEE" w14:paraId="2BAD6D82" w14:textId="77777777">
        <w:tc>
          <w:tcPr>
            <w:tcW w:w="0" w:type="auto"/>
          </w:tcPr>
          <w:p w14:paraId="2BAD6D7F" w14:textId="77777777" w:rsidR="00891BEE" w:rsidRDefault="00D0506C">
            <w:pPr>
              <w:pStyle w:val="Compact"/>
            </w:pPr>
            <w:r>
              <w:t>Exposed</w:t>
            </w:r>
          </w:p>
        </w:tc>
        <w:tc>
          <w:tcPr>
            <w:tcW w:w="0" w:type="auto"/>
          </w:tcPr>
          <w:p w14:paraId="2BAD6D80" w14:textId="77777777" w:rsidR="00891BEE" w:rsidRDefault="00D0506C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2BAD6D81" w14:textId="77777777" w:rsidR="00891BEE" w:rsidRDefault="00D0506C">
            <w:pPr>
              <w:pStyle w:val="Compact"/>
              <w:jc w:val="right"/>
            </w:pPr>
            <w:r>
              <w:t>216</w:t>
            </w:r>
          </w:p>
        </w:tc>
      </w:tr>
      <w:tr w:rsidR="00891BEE" w14:paraId="2BAD6D86" w14:textId="77777777">
        <w:tc>
          <w:tcPr>
            <w:tcW w:w="0" w:type="auto"/>
          </w:tcPr>
          <w:p w14:paraId="2BAD6D83" w14:textId="77777777" w:rsidR="00891BEE" w:rsidRDefault="00D0506C">
            <w:pPr>
              <w:pStyle w:val="Compact"/>
            </w:pPr>
            <w:r>
              <w:t>Unexposed</w:t>
            </w:r>
          </w:p>
        </w:tc>
        <w:tc>
          <w:tcPr>
            <w:tcW w:w="0" w:type="auto"/>
          </w:tcPr>
          <w:p w14:paraId="2BAD6D84" w14:textId="77777777" w:rsidR="00891BEE" w:rsidRDefault="00D0506C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2BAD6D85" w14:textId="77777777" w:rsidR="00891BEE" w:rsidRDefault="00D0506C">
            <w:pPr>
              <w:pStyle w:val="Compact"/>
              <w:jc w:val="right"/>
            </w:pPr>
            <w:r>
              <w:t>682</w:t>
            </w:r>
          </w:p>
        </w:tc>
      </w:tr>
    </w:tbl>
    <w:p w14:paraId="2BAD6D87" w14:textId="77777777" w:rsidR="00891BEE" w:rsidRDefault="00D0506C">
      <w:pPr>
        <w:pStyle w:val="SourceCode"/>
      </w:pPr>
      <w:r>
        <w:rPr>
          <w:rStyle w:val="NormalTok"/>
        </w:rPr>
        <w:t>dat3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IRU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yrs=</w:t>
      </w:r>
      <w:r>
        <w:rPr>
          <w:rStyle w:val="KeywordTok"/>
        </w:rPr>
        <w:t>sum</w:t>
      </w:r>
      <w:r>
        <w:rPr>
          <w:rStyle w:val="NormalTok"/>
        </w:rPr>
        <w:t>(personyrs))</w:t>
      </w:r>
    </w:p>
    <w:p w14:paraId="2BAD6D88" w14:textId="77777777" w:rsidR="00891BEE" w:rsidRDefault="00D0506C">
      <w:pPr>
        <w:pStyle w:val="SourceCode"/>
      </w:pPr>
      <w:r>
        <w:rPr>
          <w:rStyle w:val="VerbatimChar"/>
        </w:rPr>
        <w:lastRenderedPageBreak/>
        <w:t>## # A tibble: 1 x 1</w:t>
      </w:r>
      <w:r>
        <w:br/>
      </w:r>
      <w:r>
        <w:rPr>
          <w:rStyle w:val="VerbatimChar"/>
        </w:rPr>
        <w:t>##    pyrs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2350.</w:t>
      </w:r>
    </w:p>
    <w:p w14:paraId="2BAD6D89" w14:textId="77777777" w:rsidR="00891BEE" w:rsidRDefault="00D0506C">
      <w:pPr>
        <w:pStyle w:val="SourceCode"/>
      </w:pPr>
      <w:r>
        <w:rPr>
          <w:rStyle w:val="NormalTok"/>
        </w:rPr>
        <w:t>dat3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IRU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yrs=</w:t>
      </w:r>
      <w:r>
        <w:rPr>
          <w:rStyle w:val="KeywordTok"/>
        </w:rPr>
        <w:t>sum</w:t>
      </w:r>
      <w:r>
        <w:rPr>
          <w:rStyle w:val="NormalTok"/>
        </w:rPr>
        <w:t>(personyrs))</w:t>
      </w:r>
    </w:p>
    <w:p w14:paraId="2BAD6D8A" w14:textId="77777777" w:rsidR="00891BEE" w:rsidRDefault="00D0506C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pyrs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7006.</w:t>
      </w:r>
    </w:p>
    <w:sectPr w:rsidR="00891B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AD6D8F" w14:textId="77777777" w:rsidR="00000000" w:rsidRDefault="00D0506C">
      <w:pPr>
        <w:spacing w:after="0"/>
      </w:pPr>
      <w:r>
        <w:separator/>
      </w:r>
    </w:p>
  </w:endnote>
  <w:endnote w:type="continuationSeparator" w:id="0">
    <w:p w14:paraId="2BAD6D91" w14:textId="77777777" w:rsidR="00000000" w:rsidRDefault="00D05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AD6D8B" w14:textId="77777777" w:rsidR="00891BEE" w:rsidRDefault="00D0506C">
      <w:r>
        <w:separator/>
      </w:r>
    </w:p>
  </w:footnote>
  <w:footnote w:type="continuationSeparator" w:id="0">
    <w:p w14:paraId="2BAD6D8C" w14:textId="77777777" w:rsidR="00891BEE" w:rsidRDefault="00D05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E926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61CF58"/>
    <w:multiLevelType w:val="multilevel"/>
    <w:tmpl w:val="9B128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1BEE"/>
    <w:rsid w:val="008D6863"/>
    <w:rsid w:val="00B86B75"/>
    <w:rsid w:val="00BC48D5"/>
    <w:rsid w:val="00C36279"/>
    <w:rsid w:val="00D0506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D6D63"/>
  <w15:docId w15:val="{7AC33A08-9338-4791-94E4-A906D22DA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1</Words>
  <Characters>867</Characters>
  <Application>Microsoft Office Word</Application>
  <DocSecurity>4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Ty Darnell</dc:creator>
  <cp:lastModifiedBy>Ty Darnell</cp:lastModifiedBy>
  <cp:revision>2</cp:revision>
  <dcterms:created xsi:type="dcterms:W3CDTF">2019-02-01T15:08:00Z</dcterms:created>
  <dcterms:modified xsi:type="dcterms:W3CDTF">2019-02-01T15:08:00Z</dcterms:modified>
</cp:coreProperties>
</file>